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อ๋อ ส่วนของการแบ่งคะแนนนะคะพอดีอาจารย์แบ่งการพยาบาลคนละครึ่งก็คือ 50 50 ส่วนของเราก็จะมี 50 นี้มาจากไหนบ้างนะคะ 30 คะแนนจะมาจากการสอบ จริงๆมันเป็น 2 ทฤษฎีแต่ว่าเขาจับให้เป็น ปลายภาคก็คือเป็น Final 60 ข้อนะคะ  30 คะแนนเป็นข้อสอบของส่วนกลางครูไม่ได้ออกเอง   เนื้อหาเป็นของส่วนกลาง เหมือนกัน ถามว่ายากไหม     เนื้อหาก็จะเป็นคือคำที่วิชานี้เป็นวิชาอยู่ในกลุ่มของการศึกษาทั่วไปหรือ DNA  สนามจะสอนกว้าง 6 บทที่ 6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 (ปี1)</dc:title>
  <dc:creator/>
  <cp:keywords/>
  <dcterms:created xsi:type="dcterms:W3CDTF">2023-12-14T04:26:37Z</dcterms:created>
  <dcterms:modified xsi:type="dcterms:W3CDTF">2023-12-14T04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10.45 น.</vt:lpwstr>
  </property>
  <property fmtid="{D5CDD505-2E9C-101B-9397-08002B2CF9AE}" pid="3" name="subtitle">
    <vt:lpwstr/>
  </property>
</Properties>
</file>